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68c95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e68c954-7e3e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hDXcD7b+kNqG36y6cSPIKi5pqHBdiYq34E61XfqgoE0NWcP596xr/fqtEtPGENaq/xCjAqQJ9wg0eqUlzhqVxQcYKnliHM3PSvptCJA34dQppao6Ft/5RSz0kvbPEMYwEKS7Csff+EEjHrYGq2+emhfiVnJ1i9zi8KZNpIQa75ZdKyG2Tmlng0HWYCnCZu643qipk5j8u63mhPKUo5Ql3rxSipVO8D/cVJLT1bQe31JyrcPWDSW/MBV4yfy3hC1niWsR1akclb4iE6TgsZW936VUxvYLOW1vWaBpuBu8gbf5aQTYm308H+8HazoEPxwX7LbismyZN9LqhYa+blAG/0N+56c38pu5YS7T65X9G6yRrpA349v/ZSb48+0N9777tf1wFXBRcsOX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ove th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e68c954-7e3e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e68c954-7e3e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e68c954-7e3e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68c954</dc:title>
  <dc:creator/>
  <cp:keywords/>
  <dcterms:created xsi:type="dcterms:W3CDTF">2026-05-02T12:55:27Z</dcterms:created>
  <dcterms:modified xsi:type="dcterms:W3CDTF">2026-05-02T12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